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R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±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±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±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±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otional_R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±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±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±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±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±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±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OL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±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9T16:21:09Z</dcterms:created>
  <dcterms:modified xsi:type="dcterms:W3CDTF">2024-11-29T16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